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CF6026" w14:paraId="4B4913F0" w14:textId="77777777" w:rsidTr="0028505A">
        <w:tc>
          <w:tcPr>
            <w:tcW w:w="8820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2245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28505A">
        <w:tc>
          <w:tcPr>
            <w:tcW w:w="8820" w:type="dxa"/>
          </w:tcPr>
          <w:p w14:paraId="43B72E68" w14:textId="6D0F566A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2245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28505A">
        <w:tc>
          <w:tcPr>
            <w:tcW w:w="8820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isity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2E652" w14:textId="77777777" w:rsidR="009044CD" w:rsidRDefault="009044CD" w:rsidP="00962F84">
      <w:r>
        <w:separator/>
      </w:r>
    </w:p>
  </w:endnote>
  <w:endnote w:type="continuationSeparator" w:id="0">
    <w:p w14:paraId="551AC6DD" w14:textId="77777777" w:rsidR="009044CD" w:rsidRDefault="009044CD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38A16" w14:textId="77777777" w:rsidR="009044CD" w:rsidRDefault="009044CD" w:rsidP="00962F84">
      <w:r>
        <w:separator/>
      </w:r>
    </w:p>
  </w:footnote>
  <w:footnote w:type="continuationSeparator" w:id="0">
    <w:p w14:paraId="2CD560AE" w14:textId="77777777" w:rsidR="009044CD" w:rsidRDefault="009044CD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06B7478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487EBE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PjWgDdbxQ9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5434"/>
    <w:rsid w:val="00AC7AEC"/>
    <w:rsid w:val="00AD5F23"/>
    <w:rsid w:val="00AE07F1"/>
    <w:rsid w:val="00AE4000"/>
    <w:rsid w:val="00AE7555"/>
    <w:rsid w:val="00AF27D0"/>
    <w:rsid w:val="00AF5179"/>
    <w:rsid w:val="00AF6607"/>
    <w:rsid w:val="00B031F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CF6026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</Pages>
  <Words>3615</Words>
  <Characters>22345</Characters>
  <Application>Microsoft Office Word</Application>
  <DocSecurity>0</DocSecurity>
  <Lines>333</Lines>
  <Paragraphs>3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6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49</cp:revision>
  <cp:lastPrinted>2023-06-27T23:50:00Z</cp:lastPrinted>
  <dcterms:created xsi:type="dcterms:W3CDTF">2023-03-04T20:29:00Z</dcterms:created>
  <dcterms:modified xsi:type="dcterms:W3CDTF">2023-07-12T23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